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e168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fd6b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0848b4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9aa7c1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40:20Z</dcterms:created>
  <dcterms:modified xsi:type="dcterms:W3CDTF">2022-03-19T21:40:20Z</dcterms:modified>
</cp:coreProperties>
</file>